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Баштованович Анит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308019"/>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308019"/>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2230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2230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4397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4397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01730"/>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01730"/>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96259"/>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96259"/>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671386"/>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671386"/>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04742"/>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04742"/>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430617"/>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430617"/>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424158"/>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424158"/>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430617"/>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430617"/>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399123"/>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399123"/>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аштованович Анита</dc:creator>
  <dc:language>ru-RU</dc:language>
  <cp:keywords/>
  <dcterms:created xsi:type="dcterms:W3CDTF">2025-06-12T08:03:45Z</dcterms:created>
  <dcterms:modified xsi:type="dcterms:W3CDTF">2025-06-12T08: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